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066196" w14:textId="77777777" w:rsidR="00BD47BC" w:rsidRPr="00E95B0A" w:rsidRDefault="00BD47BC" w:rsidP="00E95B0A">
      <w:pPr>
        <w:jc w:val="center"/>
        <w:rPr>
          <w:rFonts w:ascii="Brush Script MT" w:hAnsi="Brush Script MT"/>
          <w:b/>
          <w:bCs/>
          <w:sz w:val="48"/>
          <w:szCs w:val="48"/>
          <w:u w:val="single"/>
          <w:lang w:eastAsia="en-IN"/>
        </w:rPr>
      </w:pPr>
      <w:r w:rsidRPr="00BD47BC">
        <w:rPr>
          <w:rFonts w:ascii="Brush Script MT" w:hAnsi="Brush Script MT"/>
          <w:b/>
          <w:bCs/>
          <w:sz w:val="48"/>
          <w:szCs w:val="48"/>
          <w:u w:val="single"/>
          <w:lang w:eastAsia="en-IN"/>
        </w:rPr>
        <w:t>End-to-End Project on SMS Spam Classification</w:t>
      </w:r>
    </w:p>
    <w:p w14:paraId="08D7ACE0" w14:textId="77777777" w:rsidR="00BD47BC" w:rsidRPr="00E95B0A" w:rsidRDefault="00BD47BC" w:rsidP="00E95B0A">
      <w:pPr>
        <w:jc w:val="both"/>
        <w:rPr>
          <w:rFonts w:ascii="Century Schoolbook" w:hAnsi="Century Schoolbook"/>
          <w:b/>
          <w:bCs/>
          <w:i/>
          <w:iCs/>
          <w:sz w:val="24"/>
          <w:szCs w:val="24"/>
          <w:u w:val="single"/>
          <w:lang w:eastAsia="en-IN"/>
        </w:rPr>
      </w:pPr>
    </w:p>
    <w:p w14:paraId="724849C6" w14:textId="0FEBCB9C" w:rsidR="00BD47BC" w:rsidRPr="00E95B0A" w:rsidRDefault="00BD47BC" w:rsidP="00E95B0A">
      <w:pPr>
        <w:spacing w:after="0" w:line="240" w:lineRule="auto"/>
        <w:jc w:val="both"/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</w:pPr>
      <w:r w:rsidRPr="00E95B0A">
        <w:rPr>
          <w:rFonts w:ascii="Century Schoolbook" w:hAnsi="Century Schoolbook"/>
          <w:b/>
          <w:bCs/>
          <w:i/>
          <w:iCs/>
          <w:sz w:val="24"/>
          <w:szCs w:val="24"/>
          <w:u w:val="single"/>
          <w:lang w:eastAsia="en-IN"/>
        </w:rPr>
        <w:t>Question:</w:t>
      </w:r>
      <w:r w:rsidRPr="00E95B0A">
        <w:rPr>
          <w:rFonts w:ascii="Century Schoolbook" w:hAnsi="Century Schoolbook"/>
          <w:sz w:val="24"/>
          <w:szCs w:val="24"/>
          <w:lang w:eastAsia="en-IN"/>
        </w:rPr>
        <w:t xml:space="preserve"> </w:t>
      </w:r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 xml:space="preserve">Build an </w:t>
      </w:r>
      <w:r w:rsidR="00EC411F"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>End-to-End</w:t>
      </w:r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 xml:space="preserve"> application to check whether the given SMS is SPAM or Not using </w:t>
      </w:r>
      <w:r w:rsidRPr="00E95B0A">
        <w:rPr>
          <w:rFonts w:ascii="Century Schoolbook" w:eastAsia="Times New Roman" w:hAnsi="Century Schoolbook" w:cs="Segoe UI"/>
          <w:b/>
          <w:bCs/>
          <w:kern w:val="0"/>
          <w:sz w:val="24"/>
          <w:szCs w:val="24"/>
          <w:lang w:eastAsia="en-IN"/>
          <w14:ligatures w14:val="none"/>
        </w:rPr>
        <w:t>NAÏVE BASED CLASSIFICATION</w:t>
      </w:r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> - SMS Collection data set / refer another data set of your wish.</w:t>
      </w:r>
    </w:p>
    <w:p w14:paraId="1E9FB405" w14:textId="77777777" w:rsidR="00BD47BC" w:rsidRPr="00E95B0A" w:rsidRDefault="00BD47BC" w:rsidP="00E95B0A">
      <w:pPr>
        <w:spacing w:after="0" w:line="240" w:lineRule="auto"/>
        <w:jc w:val="both"/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</w:pPr>
    </w:p>
    <w:p w14:paraId="22E4611D" w14:textId="7EF63287" w:rsidR="00BD47BC" w:rsidRPr="00E95B0A" w:rsidRDefault="00BD47BC" w:rsidP="00E95B0A">
      <w:pPr>
        <w:spacing w:after="0" w:line="240" w:lineRule="auto"/>
        <w:jc w:val="both"/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</w:pPr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 xml:space="preserve">Solution: The data set has been obtained from </w:t>
      </w:r>
    </w:p>
    <w:p w14:paraId="2370693B" w14:textId="77777777" w:rsidR="00BD47BC" w:rsidRPr="00E95B0A" w:rsidRDefault="00BD47BC" w:rsidP="00E95B0A">
      <w:pPr>
        <w:spacing w:after="0" w:line="240" w:lineRule="auto"/>
        <w:jc w:val="both"/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</w:pPr>
    </w:p>
    <w:p w14:paraId="2344C91B" w14:textId="259E5D7A" w:rsidR="00BD47BC" w:rsidRPr="00E95B0A" w:rsidRDefault="00BD47BC" w:rsidP="00E95B0A">
      <w:pPr>
        <w:spacing w:after="0" w:line="240" w:lineRule="auto"/>
        <w:jc w:val="both"/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</w:pPr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 xml:space="preserve">UCI Machine Learning Repository: The UCI SMS Spam Collection Dataset is available at </w:t>
      </w:r>
      <w:hyperlink r:id="rId5" w:history="1">
        <w:r w:rsidRPr="00E95B0A">
          <w:rPr>
            <w:rStyle w:val="Hyperlink"/>
            <w:rFonts w:ascii="Century Schoolbook" w:eastAsia="Times New Roman" w:hAnsi="Century Schoolbook" w:cs="Segoe UI"/>
            <w:kern w:val="0"/>
            <w:sz w:val="24"/>
            <w:szCs w:val="24"/>
            <w:lang w:eastAsia="en-IN"/>
            <w14:ligatures w14:val="none"/>
          </w:rPr>
          <w:t>https://archive.ics.uci.edu/ml/datasets/SMS+Spam+Collection</w:t>
        </w:r>
      </w:hyperlink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>.</w:t>
      </w:r>
    </w:p>
    <w:p w14:paraId="6717DD94" w14:textId="77777777" w:rsidR="00BD47BC" w:rsidRPr="00E95B0A" w:rsidRDefault="00BD47BC" w:rsidP="00E95B0A">
      <w:pPr>
        <w:spacing w:after="0" w:line="240" w:lineRule="auto"/>
        <w:jc w:val="both"/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</w:pPr>
    </w:p>
    <w:p w14:paraId="23C7A1D7" w14:textId="513F0985" w:rsidR="00BD47BC" w:rsidRDefault="00BD47BC" w:rsidP="00E95B0A">
      <w:pPr>
        <w:spacing w:after="0" w:line="240" w:lineRule="auto"/>
        <w:jc w:val="both"/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</w:pPr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>Nature of data</w:t>
      </w:r>
      <w:r w:rsidR="00ED05AD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 xml:space="preserve"> is as follows</w:t>
      </w:r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>:</w:t>
      </w:r>
    </w:p>
    <w:p w14:paraId="608C1528" w14:textId="77777777" w:rsidR="00ED05AD" w:rsidRPr="00E95B0A" w:rsidRDefault="00ED05AD" w:rsidP="00E95B0A">
      <w:pPr>
        <w:spacing w:after="0" w:line="240" w:lineRule="auto"/>
        <w:jc w:val="both"/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</w:pPr>
    </w:p>
    <w:p w14:paraId="3AFA8697" w14:textId="2D254948" w:rsidR="00BD47BC" w:rsidRDefault="00BD47BC" w:rsidP="00E95B0A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</w:pPr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>Data is in a .csv file with 2 attributes, [label], [message]</w:t>
      </w:r>
    </w:p>
    <w:p w14:paraId="23752CAF" w14:textId="77777777" w:rsidR="00ED05AD" w:rsidRPr="00E95B0A" w:rsidRDefault="00ED05AD" w:rsidP="00ED05AD">
      <w:pPr>
        <w:pStyle w:val="ListParagraph"/>
        <w:spacing w:after="0" w:line="240" w:lineRule="auto"/>
        <w:ind w:left="1080"/>
        <w:jc w:val="both"/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</w:pPr>
    </w:p>
    <w:p w14:paraId="7B930075" w14:textId="7820A78B" w:rsidR="00ED05AD" w:rsidRPr="005610B5" w:rsidRDefault="00D9504F" w:rsidP="005610B5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</w:pPr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>"label": The classification label for each message is shown in this column. It tells if a communication is non spam or legitimate (referred to as "ham" or "spam").</w:t>
      </w:r>
    </w:p>
    <w:p w14:paraId="6D9155BC" w14:textId="77777777" w:rsidR="00ED05AD" w:rsidRPr="00E95B0A" w:rsidRDefault="00ED05AD" w:rsidP="00ED05AD">
      <w:pPr>
        <w:pStyle w:val="ListParagraph"/>
        <w:spacing w:after="0" w:line="240" w:lineRule="auto"/>
        <w:ind w:left="1080"/>
        <w:jc w:val="both"/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</w:pPr>
    </w:p>
    <w:p w14:paraId="11E3AE7A" w14:textId="5C1AD77B" w:rsidR="00D9504F" w:rsidRPr="00E95B0A" w:rsidRDefault="00D9504F" w:rsidP="00E95B0A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</w:pPr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>"message": The textual content of each communication is contained in this column.</w:t>
      </w:r>
    </w:p>
    <w:p w14:paraId="01411E95" w14:textId="77777777" w:rsidR="00D9504F" w:rsidRPr="00E95B0A" w:rsidRDefault="00D9504F" w:rsidP="00E95B0A">
      <w:pPr>
        <w:spacing w:after="0" w:line="240" w:lineRule="auto"/>
        <w:jc w:val="both"/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</w:pPr>
    </w:p>
    <w:p w14:paraId="5929049F" w14:textId="305AB403" w:rsidR="00D9504F" w:rsidRDefault="00D9504F" w:rsidP="00E95B0A">
      <w:pPr>
        <w:spacing w:after="0" w:line="240" w:lineRule="auto"/>
        <w:jc w:val="both"/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</w:pPr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 xml:space="preserve">Added by me for further analysis, by using </w:t>
      </w:r>
      <w:r w:rsidR="00285725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 xml:space="preserve">various </w:t>
      </w:r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>function</w:t>
      </w:r>
      <w:r w:rsidR="00285725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>s</w:t>
      </w:r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>:</w:t>
      </w:r>
    </w:p>
    <w:p w14:paraId="087001ED" w14:textId="77777777" w:rsidR="00285725" w:rsidRPr="00E95B0A" w:rsidRDefault="00285725" w:rsidP="00E95B0A">
      <w:pPr>
        <w:spacing w:after="0" w:line="240" w:lineRule="auto"/>
        <w:jc w:val="both"/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</w:pPr>
    </w:p>
    <w:p w14:paraId="3A11C3BB" w14:textId="695C5D89" w:rsidR="00D9504F" w:rsidRDefault="00D9504F" w:rsidP="00E95B0A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</w:pPr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>"</w:t>
      </w:r>
      <w:proofErr w:type="spellStart"/>
      <w:proofErr w:type="gramStart"/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>message</w:t>
      </w:r>
      <w:proofErr w:type="gramEnd"/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>_length</w:t>
      </w:r>
      <w:proofErr w:type="spellEnd"/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>": This column displays the character count for each message's length.</w:t>
      </w:r>
    </w:p>
    <w:p w14:paraId="1F57AF71" w14:textId="77777777" w:rsidR="00285725" w:rsidRDefault="00285725" w:rsidP="00285725">
      <w:pPr>
        <w:pStyle w:val="ListParagraph"/>
        <w:spacing w:after="0" w:line="240" w:lineRule="auto"/>
        <w:ind w:left="1080"/>
        <w:jc w:val="both"/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</w:pPr>
    </w:p>
    <w:p w14:paraId="491929F1" w14:textId="0D163EA9" w:rsidR="005610B5" w:rsidRPr="00E95B0A" w:rsidRDefault="005610B5" w:rsidP="00E95B0A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</w:pPr>
      <w:r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>“count”: This column displays the number of non-numeric non alphabetical characters in the message.</w:t>
      </w:r>
    </w:p>
    <w:p w14:paraId="6F3A367C" w14:textId="77777777" w:rsidR="00D9504F" w:rsidRPr="00E95B0A" w:rsidRDefault="00D9504F" w:rsidP="00E95B0A">
      <w:pPr>
        <w:spacing w:after="0" w:line="240" w:lineRule="auto"/>
        <w:jc w:val="both"/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</w:pPr>
    </w:p>
    <w:p w14:paraId="647A546F" w14:textId="154BE4A3" w:rsidR="00D9504F" w:rsidRDefault="00D9504F" w:rsidP="00E95B0A">
      <w:pPr>
        <w:spacing w:after="0" w:line="240" w:lineRule="auto"/>
        <w:jc w:val="both"/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</w:pPr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>Description on few functions and logics used in this process:</w:t>
      </w:r>
    </w:p>
    <w:p w14:paraId="4B44AD3D" w14:textId="77777777" w:rsidR="00ED05AD" w:rsidRPr="00E95B0A" w:rsidRDefault="00ED05AD" w:rsidP="00E95B0A">
      <w:pPr>
        <w:spacing w:after="0" w:line="240" w:lineRule="auto"/>
        <w:jc w:val="both"/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</w:pPr>
    </w:p>
    <w:p w14:paraId="569018FF" w14:textId="1505A85E" w:rsidR="00D9504F" w:rsidRPr="00E95B0A" w:rsidRDefault="00D9504F" w:rsidP="00E95B0A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</w:pPr>
      <w:proofErr w:type="spellStart"/>
      <w:proofErr w:type="gramStart"/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>CountVectorizer</w:t>
      </w:r>
      <w:proofErr w:type="spellEnd"/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>(</w:t>
      </w:r>
      <w:proofErr w:type="gramEnd"/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 xml:space="preserve">): from the scikit-learn class,  transforms text messages into numerical feature vectors. It lowercases the text, tokenizes it, and builds a vocabulary of words. The vectorizer object's </w:t>
      </w:r>
      <w:proofErr w:type="spellStart"/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>fit_</w:t>
      </w:r>
      <w:proofErr w:type="gramStart"/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>transform</w:t>
      </w:r>
      <w:proofErr w:type="spellEnd"/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>(</w:t>
      </w:r>
      <w:proofErr w:type="gramEnd"/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>) method is used to convert the text messages into a sparse matrix representation.</w:t>
      </w:r>
    </w:p>
    <w:p w14:paraId="31F07C27" w14:textId="77777777" w:rsidR="00E95B0A" w:rsidRPr="00E95B0A" w:rsidRDefault="00E95B0A" w:rsidP="00E95B0A">
      <w:pPr>
        <w:pStyle w:val="ListParagraph"/>
        <w:spacing w:after="0" w:line="240" w:lineRule="auto"/>
        <w:jc w:val="both"/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</w:pPr>
    </w:p>
    <w:p w14:paraId="76CE1CB5" w14:textId="71920E2B" w:rsidR="00D9504F" w:rsidRPr="00E95B0A" w:rsidRDefault="00D9504F" w:rsidP="00E95B0A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</w:pPr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 xml:space="preserve">The Multinomial Naive Bayes algorithm is implemented by the Scikit-Learn class </w:t>
      </w:r>
      <w:proofErr w:type="spellStart"/>
      <w:proofErr w:type="gramStart"/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>MultinomialNB</w:t>
      </w:r>
      <w:proofErr w:type="spellEnd"/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>(</w:t>
      </w:r>
      <w:proofErr w:type="gramEnd"/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 xml:space="preserve">). It computes the probability of each class based on the feature vectors and </w:t>
      </w:r>
      <w:r w:rsidR="00E95B0A"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>assumes</w:t>
      </w:r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 xml:space="preserve"> that the features (word counts) are multinomially distributed.</w:t>
      </w:r>
      <w:r w:rsidR="00E95B0A"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 xml:space="preserve"> </w:t>
      </w:r>
    </w:p>
    <w:p w14:paraId="186D05A7" w14:textId="77777777" w:rsidR="00E95B0A" w:rsidRPr="00E95B0A" w:rsidRDefault="00E95B0A" w:rsidP="00E95B0A">
      <w:pPr>
        <w:pStyle w:val="ListParagraph"/>
        <w:jc w:val="both"/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</w:pPr>
    </w:p>
    <w:p w14:paraId="79038E0A" w14:textId="77777777" w:rsidR="00E95B0A" w:rsidRPr="00E95B0A" w:rsidRDefault="00E95B0A" w:rsidP="00E95B0A">
      <w:pPr>
        <w:pStyle w:val="ListParagraph"/>
        <w:spacing w:after="0" w:line="240" w:lineRule="auto"/>
        <w:jc w:val="both"/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</w:pPr>
    </w:p>
    <w:p w14:paraId="465317FB" w14:textId="5F0E446D" w:rsidR="00E95B0A" w:rsidRPr="00E95B0A" w:rsidRDefault="00E95B0A" w:rsidP="00E95B0A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</w:pPr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 xml:space="preserve">The Multinomial Naive Bayes algorithm, which works well for text classification applications with discrete count-based characteristics, is implemented as the class </w:t>
      </w:r>
      <w:proofErr w:type="spellStart"/>
      <w:proofErr w:type="gramStart"/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>MultinomialNB</w:t>
      </w:r>
      <w:proofErr w:type="spellEnd"/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>(</w:t>
      </w:r>
      <w:proofErr w:type="gramEnd"/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>). Due to its ease of use, effectiveness, and efficiency, particularly when working with text data, it is a popular option for spam detection and other text classification issues.</w:t>
      </w:r>
    </w:p>
    <w:p w14:paraId="5EC72AED" w14:textId="77777777" w:rsidR="00E95B0A" w:rsidRPr="00E95B0A" w:rsidRDefault="00E95B0A" w:rsidP="00E95B0A">
      <w:pPr>
        <w:pStyle w:val="ListParagraph"/>
        <w:spacing w:after="0" w:line="240" w:lineRule="auto"/>
        <w:jc w:val="both"/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</w:pPr>
    </w:p>
    <w:p w14:paraId="41BCA053" w14:textId="48D8ECFF" w:rsidR="00D9504F" w:rsidRPr="00E95B0A" w:rsidRDefault="00D9504F" w:rsidP="00E95B0A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</w:pPr>
      <w:proofErr w:type="gramStart"/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>Fit(</w:t>
      </w:r>
      <w:proofErr w:type="gramEnd"/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>): To train the model, this method is used on the classifier object. It accepts as inputs the feature vectors (</w:t>
      </w:r>
      <w:proofErr w:type="spellStart"/>
      <w:r w:rsidR="00E95B0A"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>X_tr</w:t>
      </w:r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>ain</w:t>
      </w:r>
      <w:proofErr w:type="spellEnd"/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>) and the labels that go with them (</w:t>
      </w:r>
      <w:proofErr w:type="spellStart"/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>y_train</w:t>
      </w:r>
      <w:proofErr w:type="spellEnd"/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>).</w:t>
      </w:r>
    </w:p>
    <w:p w14:paraId="4655A8B2" w14:textId="77777777" w:rsidR="00E95B0A" w:rsidRPr="00E95B0A" w:rsidRDefault="00E95B0A" w:rsidP="00E95B0A">
      <w:pPr>
        <w:pStyle w:val="ListParagraph"/>
        <w:jc w:val="both"/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</w:pPr>
    </w:p>
    <w:p w14:paraId="765F6FEC" w14:textId="77777777" w:rsidR="00E95B0A" w:rsidRPr="00E95B0A" w:rsidRDefault="00E95B0A" w:rsidP="00E95B0A">
      <w:pPr>
        <w:pStyle w:val="ListParagraph"/>
        <w:spacing w:after="0" w:line="240" w:lineRule="auto"/>
        <w:jc w:val="both"/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</w:pPr>
    </w:p>
    <w:p w14:paraId="3D36D926" w14:textId="18EF299E" w:rsidR="00E95B0A" w:rsidRPr="00E95B0A" w:rsidRDefault="00D9504F" w:rsidP="00E95B0A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</w:pPr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lastRenderedPageBreak/>
        <w:t xml:space="preserve">To produce predictions using fresh data, the classifier object's </w:t>
      </w:r>
      <w:proofErr w:type="gramStart"/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>predict(</w:t>
      </w:r>
      <w:proofErr w:type="gramEnd"/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>) method is used. The projected labels are returned when the feature vectors of the new data have been supplied.</w:t>
      </w:r>
    </w:p>
    <w:p w14:paraId="32EA33B5" w14:textId="77777777" w:rsidR="00E95B0A" w:rsidRPr="00E95B0A" w:rsidRDefault="00E95B0A" w:rsidP="00E95B0A">
      <w:pPr>
        <w:pStyle w:val="ListParagraph"/>
        <w:spacing w:after="0" w:line="240" w:lineRule="auto"/>
        <w:jc w:val="both"/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</w:pPr>
    </w:p>
    <w:p w14:paraId="753AABCD" w14:textId="13BDFA68" w:rsidR="00E95B0A" w:rsidRPr="00E95B0A" w:rsidRDefault="00E95B0A" w:rsidP="00E95B0A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</w:pPr>
      <w:r w:rsidRPr="00C91D76">
        <w:rPr>
          <w:rFonts w:ascii="Century Schoolbook" w:eastAsia="Times New Roman" w:hAnsi="Century Schoolbook" w:cs="Segoe UI"/>
          <w:kern w:val="0"/>
          <w:sz w:val="24"/>
          <w:szCs w:val="24"/>
          <w:u w:val="single"/>
          <w:lang w:eastAsia="en-IN"/>
          <w14:ligatures w14:val="none"/>
        </w:rPr>
        <w:t>Violin Plot</w:t>
      </w:r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>: which show data distribution and give a visual depiction of the shape, spread, and density of values, are used to visualise distribution. When comparing distributions across many categories or groupings, they are especially helpful.</w:t>
      </w:r>
    </w:p>
    <w:p w14:paraId="0B29D851" w14:textId="77777777" w:rsidR="00E95B0A" w:rsidRPr="00E95B0A" w:rsidRDefault="00E95B0A" w:rsidP="00E95B0A">
      <w:pPr>
        <w:pStyle w:val="ListParagraph"/>
        <w:spacing w:after="0" w:line="240" w:lineRule="auto"/>
        <w:jc w:val="both"/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</w:pPr>
    </w:p>
    <w:p w14:paraId="66DDDDBE" w14:textId="512B74BA" w:rsidR="00E95B0A" w:rsidRPr="00E95B0A" w:rsidRDefault="00E95B0A" w:rsidP="00E95B0A">
      <w:pPr>
        <w:pStyle w:val="ListParagraph"/>
        <w:spacing w:after="0" w:line="240" w:lineRule="auto"/>
        <w:jc w:val="both"/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</w:pPr>
      <w:r w:rsidRPr="00C91D76">
        <w:rPr>
          <w:rFonts w:ascii="Century Schoolbook" w:eastAsia="Times New Roman" w:hAnsi="Century Schoolbook" w:cs="Segoe UI"/>
          <w:kern w:val="0"/>
          <w:sz w:val="24"/>
          <w:szCs w:val="24"/>
          <w:u w:val="single"/>
          <w:lang w:eastAsia="en-IN"/>
          <w14:ligatures w14:val="none"/>
        </w:rPr>
        <w:t>Box plot and kernel density plot combined</w:t>
      </w:r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>: Violin graphs incorporate the advantages of both types of charts. They display the median, quartiles, and outliers (much like a box plot), and by varying the width of the violin plot, they can approximate the distribution of the underlying data.</w:t>
      </w:r>
    </w:p>
    <w:p w14:paraId="6890AF0B" w14:textId="4DCDEED9" w:rsidR="00E95B0A" w:rsidRPr="00E95B0A" w:rsidRDefault="00E95B0A" w:rsidP="00E95B0A">
      <w:pPr>
        <w:pStyle w:val="ListParagraph"/>
        <w:spacing w:after="0" w:line="240" w:lineRule="auto"/>
        <w:jc w:val="both"/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</w:pPr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 xml:space="preserve">Violin plots </w:t>
      </w:r>
      <w:r w:rsidR="00986BB3"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>can</w:t>
      </w:r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 xml:space="preserve"> display many categories or groups side by side, making it simple to visually compare their distributions.</w:t>
      </w:r>
    </w:p>
    <w:p w14:paraId="75CCC8BF" w14:textId="77777777" w:rsidR="00E95B0A" w:rsidRPr="00E95B0A" w:rsidRDefault="00E95B0A" w:rsidP="00E95B0A">
      <w:pPr>
        <w:pStyle w:val="ListParagraph"/>
        <w:spacing w:after="0" w:line="240" w:lineRule="auto"/>
        <w:jc w:val="both"/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</w:pPr>
    </w:p>
    <w:p w14:paraId="1DE1A3D0" w14:textId="5F5C5F9C" w:rsidR="00E95B0A" w:rsidRPr="00E95B0A" w:rsidRDefault="00E95B0A" w:rsidP="00E95B0A">
      <w:pPr>
        <w:pStyle w:val="ListParagraph"/>
        <w:spacing w:after="0" w:line="240" w:lineRule="auto"/>
        <w:jc w:val="both"/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</w:pPr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>Compact description: Violin plots are well suited for displaying large datasets or several variables because they offer a clear and straightforward description of the data.</w:t>
      </w:r>
    </w:p>
    <w:p w14:paraId="6329E291" w14:textId="77777777" w:rsidR="00E95B0A" w:rsidRPr="00E95B0A" w:rsidRDefault="00E95B0A" w:rsidP="00E95B0A">
      <w:pPr>
        <w:pStyle w:val="ListParagraph"/>
        <w:spacing w:after="0" w:line="240" w:lineRule="auto"/>
        <w:jc w:val="both"/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</w:pPr>
    </w:p>
    <w:p w14:paraId="4BDBF9D6" w14:textId="0ACB11BF" w:rsidR="00E95B0A" w:rsidRPr="00E95B0A" w:rsidRDefault="00E95B0A" w:rsidP="00E95B0A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</w:pPr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>The main idea: CONFUSION MATRIX:</w:t>
      </w:r>
    </w:p>
    <w:p w14:paraId="6E0D17FF" w14:textId="77777777" w:rsidR="00E95B0A" w:rsidRPr="00E95B0A" w:rsidRDefault="00E95B0A" w:rsidP="00E95B0A">
      <w:pPr>
        <w:pStyle w:val="ListParagraph"/>
        <w:jc w:val="both"/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</w:pPr>
    </w:p>
    <w:p w14:paraId="377467CB" w14:textId="4BC4B4B4" w:rsidR="00E95B0A" w:rsidRPr="005610B5" w:rsidRDefault="00E95B0A" w:rsidP="005610B5">
      <w:pPr>
        <w:pStyle w:val="ListParagraph"/>
        <w:spacing w:after="0" w:line="240" w:lineRule="auto"/>
        <w:jc w:val="both"/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</w:pPr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>The confusion matrix consists of four key metrics:</w:t>
      </w:r>
    </w:p>
    <w:p w14:paraId="07BEBA8E" w14:textId="77777777" w:rsidR="00E95B0A" w:rsidRPr="00E95B0A" w:rsidRDefault="00E95B0A" w:rsidP="00E95B0A">
      <w:pPr>
        <w:pStyle w:val="ListParagraph"/>
        <w:spacing w:after="0" w:line="240" w:lineRule="auto"/>
        <w:jc w:val="both"/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</w:pPr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>True Positives (TP): The number of spam messages that were correctly classified as spam.</w:t>
      </w:r>
    </w:p>
    <w:p w14:paraId="3B078AF7" w14:textId="77777777" w:rsidR="00E95B0A" w:rsidRPr="00E95B0A" w:rsidRDefault="00E95B0A" w:rsidP="00E95B0A">
      <w:pPr>
        <w:pStyle w:val="ListParagraph"/>
        <w:spacing w:after="0" w:line="240" w:lineRule="auto"/>
        <w:jc w:val="both"/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</w:pPr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>True Negatives (TN): The number of non-spam messages that were correctly classified as non-spam.</w:t>
      </w:r>
    </w:p>
    <w:p w14:paraId="2B6AF41B" w14:textId="77777777" w:rsidR="00E95B0A" w:rsidRPr="00E95B0A" w:rsidRDefault="00E95B0A" w:rsidP="00E95B0A">
      <w:pPr>
        <w:pStyle w:val="ListParagraph"/>
        <w:spacing w:after="0" w:line="240" w:lineRule="auto"/>
        <w:jc w:val="both"/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</w:pPr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>False Positives (FP): The number of non-spam messages that were incorrectly classified as spam (Type I error).</w:t>
      </w:r>
    </w:p>
    <w:p w14:paraId="32792F01" w14:textId="4123897F" w:rsidR="00E95B0A" w:rsidRPr="00E95B0A" w:rsidRDefault="00E95B0A" w:rsidP="00E95B0A">
      <w:pPr>
        <w:pStyle w:val="ListParagraph"/>
        <w:spacing w:after="0" w:line="240" w:lineRule="auto"/>
        <w:jc w:val="both"/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</w:pPr>
      <w:r w:rsidRPr="00E95B0A"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  <w:t>False Negatives (FN): The number of spam messages that were incorrectly classified as non-spam (Type II error).</w:t>
      </w:r>
    </w:p>
    <w:p w14:paraId="0D76083F" w14:textId="54552F96" w:rsidR="00D9504F" w:rsidRDefault="00E95B0A" w:rsidP="005610B5">
      <w:pPr>
        <w:pStyle w:val="ListParagraph"/>
        <w:spacing w:after="0" w:line="240" w:lineRule="auto"/>
        <w:jc w:val="center"/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</w:pPr>
      <w:r w:rsidRPr="00E95B0A">
        <w:rPr>
          <w:rFonts w:ascii="Century Schoolbook" w:eastAsia="Times New Roman" w:hAnsi="Century Schoolbook" w:cs="Segoe UI"/>
          <w:noProof/>
          <w:kern w:val="0"/>
          <w:sz w:val="24"/>
          <w:szCs w:val="24"/>
          <w:lang w:eastAsia="en-IN"/>
          <w14:ligatures w14:val="none"/>
        </w:rPr>
        <w:drawing>
          <wp:inline distT="0" distB="0" distL="0" distR="0" wp14:anchorId="31BB7780" wp14:editId="690E2A3B">
            <wp:extent cx="5352950" cy="3275330"/>
            <wp:effectExtent l="0" t="0" r="635" b="1270"/>
            <wp:docPr id="7530990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3099018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71304" cy="328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A4859" w14:textId="77777777" w:rsidR="005610B5" w:rsidRPr="005610B5" w:rsidRDefault="005610B5" w:rsidP="005610B5">
      <w:pPr>
        <w:pStyle w:val="ListParagraph"/>
        <w:spacing w:after="0" w:line="240" w:lineRule="auto"/>
        <w:jc w:val="center"/>
        <w:rPr>
          <w:rFonts w:ascii="Century Schoolbook" w:eastAsia="Times New Roman" w:hAnsi="Century Schoolbook" w:cs="Segoe UI"/>
          <w:kern w:val="0"/>
          <w:sz w:val="24"/>
          <w:szCs w:val="24"/>
          <w:lang w:eastAsia="en-IN"/>
          <w14:ligatures w14:val="none"/>
        </w:rPr>
      </w:pPr>
    </w:p>
    <w:p w14:paraId="186E15F2" w14:textId="77777777" w:rsidR="00D9504F" w:rsidRPr="00E95B0A" w:rsidRDefault="00D9504F" w:rsidP="00E95B0A">
      <w:pPr>
        <w:jc w:val="both"/>
        <w:rPr>
          <w:rFonts w:ascii="Century Schoolbook" w:hAnsi="Century Schoolbook"/>
          <w:sz w:val="24"/>
          <w:szCs w:val="24"/>
        </w:rPr>
      </w:pPr>
      <w:r w:rsidRPr="00E95B0A">
        <w:rPr>
          <w:rFonts w:ascii="Century Schoolbook" w:hAnsi="Century Schoolbook"/>
          <w:sz w:val="24"/>
          <w:szCs w:val="24"/>
        </w:rPr>
        <w:t>Team Details:</w:t>
      </w:r>
    </w:p>
    <w:p w14:paraId="524C96E4" w14:textId="77777777" w:rsidR="00D9504F" w:rsidRPr="00E95B0A" w:rsidRDefault="00D9504F" w:rsidP="00E95B0A">
      <w:pPr>
        <w:jc w:val="both"/>
        <w:rPr>
          <w:rFonts w:ascii="Century Schoolbook" w:hAnsi="Century Schoolbook"/>
          <w:sz w:val="24"/>
          <w:szCs w:val="24"/>
        </w:rPr>
      </w:pPr>
      <w:r w:rsidRPr="00E95B0A">
        <w:rPr>
          <w:rFonts w:ascii="Century Schoolbook" w:hAnsi="Century Schoolbook"/>
          <w:sz w:val="24"/>
          <w:szCs w:val="24"/>
        </w:rPr>
        <w:t>S Raj Abhinay</w:t>
      </w:r>
    </w:p>
    <w:p w14:paraId="6C66F9B0" w14:textId="7EDC04F6" w:rsidR="00BD47BC" w:rsidRPr="00E95B0A" w:rsidRDefault="00D9504F" w:rsidP="00E95B0A">
      <w:pPr>
        <w:jc w:val="both"/>
        <w:rPr>
          <w:rFonts w:ascii="Century Schoolbook" w:hAnsi="Century Schoolbook"/>
          <w:sz w:val="24"/>
          <w:szCs w:val="24"/>
          <w:lang w:val="en-US"/>
        </w:rPr>
      </w:pPr>
      <w:r w:rsidRPr="00E95B0A">
        <w:rPr>
          <w:rFonts w:ascii="Century Schoolbook" w:hAnsi="Century Schoolbook"/>
          <w:sz w:val="24"/>
          <w:szCs w:val="24"/>
        </w:rPr>
        <w:t>21BAI1778</w:t>
      </w:r>
    </w:p>
    <w:sectPr w:rsidR="00BD47BC" w:rsidRPr="00E95B0A" w:rsidSect="00BD47BC">
      <w:pgSz w:w="11906" w:h="16838"/>
      <w:pgMar w:top="720" w:right="720" w:bottom="720" w:left="72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730767"/>
    <w:multiLevelType w:val="hybridMultilevel"/>
    <w:tmpl w:val="6B1A673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955877"/>
    <w:multiLevelType w:val="multilevel"/>
    <w:tmpl w:val="2D82366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1465550"/>
    <w:multiLevelType w:val="hybridMultilevel"/>
    <w:tmpl w:val="F89E8AC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803CE7"/>
    <w:multiLevelType w:val="hybridMultilevel"/>
    <w:tmpl w:val="10C6E0E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6461E6"/>
    <w:multiLevelType w:val="hybridMultilevel"/>
    <w:tmpl w:val="62EA0FCA"/>
    <w:lvl w:ilvl="0" w:tplc="D2A814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65139579">
    <w:abstractNumId w:val="1"/>
  </w:num>
  <w:num w:numId="2" w16cid:durableId="867791239">
    <w:abstractNumId w:val="0"/>
  </w:num>
  <w:num w:numId="3" w16cid:durableId="901410956">
    <w:abstractNumId w:val="3"/>
  </w:num>
  <w:num w:numId="4" w16cid:durableId="1434205440">
    <w:abstractNumId w:val="4"/>
  </w:num>
  <w:num w:numId="5" w16cid:durableId="20612479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wMTAwsrQwNzI0sDRS0lEKTi0uzszPAykwqQUALVbDZSwAAAA="/>
  </w:docVars>
  <w:rsids>
    <w:rsidRoot w:val="00BB5C28"/>
    <w:rsid w:val="00285725"/>
    <w:rsid w:val="005610B5"/>
    <w:rsid w:val="00986BB3"/>
    <w:rsid w:val="00BB5C28"/>
    <w:rsid w:val="00BD47BC"/>
    <w:rsid w:val="00C91D76"/>
    <w:rsid w:val="00CA7F03"/>
    <w:rsid w:val="00CD4BD4"/>
    <w:rsid w:val="00D9504F"/>
    <w:rsid w:val="00E95B0A"/>
    <w:rsid w:val="00EC411F"/>
    <w:rsid w:val="00ED05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36062B"/>
  <w15:chartTrackingRefBased/>
  <w15:docId w15:val="{F25332AC-B0A7-4A76-9669-2052E2767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D47B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BD47BC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BD47BC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  <w14:ligatures w14:val="none"/>
    </w:rPr>
  </w:style>
  <w:style w:type="character" w:styleId="Hyperlink">
    <w:name w:val="Hyperlink"/>
    <w:basedOn w:val="DefaultParagraphFont"/>
    <w:uiPriority w:val="99"/>
    <w:unhideWhenUsed/>
    <w:rsid w:val="00BD47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47B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950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237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01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688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5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archive.ics.uci.edu/ml/datasets/SMS+Spam+Collectio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5</TotalTime>
  <Pages>2</Pages>
  <Words>565</Words>
  <Characters>322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 aspire laptop</dc:creator>
  <cp:keywords/>
  <dc:description/>
  <cp:lastModifiedBy>acer aspire laptop</cp:lastModifiedBy>
  <cp:revision>6</cp:revision>
  <dcterms:created xsi:type="dcterms:W3CDTF">2023-06-12T10:40:00Z</dcterms:created>
  <dcterms:modified xsi:type="dcterms:W3CDTF">2023-07-04T15:03:00Z</dcterms:modified>
</cp:coreProperties>
</file>